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55B5DD13"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1pt;height:18.4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7404800E"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1pt;height:18.4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77462FFF"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1pt;height:18.4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29A724CD"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1pt;height:18.4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5EA953BF"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1pt;height:18.4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7FC4AD8D"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1pt;height:18.4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53282A31"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1pt;height:18.4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1BCA6E59"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1pt;height:18.4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78A0ED55"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1pt;height:18.4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24D5D0CE"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1pt;height:18.4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606BF8A4"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1pt;height:18.4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1A7ED20D"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1pt;height:18.4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0D6CD3A5"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1pt;height:18.4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111D7828"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1pt;height:18.4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74EC88B7"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1pt;height:18.4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75F32129"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1pt;height:18.4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10ED5E7E"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1pt;height:18.4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37897B3B"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1pt;height:18.4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42C5C41D"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1pt;height:18.4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1C23045F"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1pt;height:18.4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58232103"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1pt;height:18.4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20A4BB22"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1pt;height:18.4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06576D80"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1pt;height:18.4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7782FCAD"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1pt;height:18.4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7BFE6A26"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1pt;height:18.4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006C255B"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1pt;height:18.4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530B5A40"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1pt;height:18.4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0FBA10DE"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1pt;height:18.4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15FA255B"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1pt;height:18.4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0DDCB3A9"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1pt;height:18.4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490B41AF"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1pt;height:18.4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CA1E03"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35A6DE88" w:rsidR="003B0C96" w:rsidRPr="00BE69DD" w:rsidRDefault="003F1C53" w:rsidP="00BE69DD">
      <w:pPr>
        <w:pStyle w:val="NormalWeb"/>
        <w:spacing w:before="0" w:beforeAutospacing="0" w:after="160" w:afterAutospacing="0" w:line="480" w:lineRule="auto"/>
        <w:rPr>
          <w:b/>
          <w:bCs/>
          <w:color w:val="000000"/>
        </w:rPr>
      </w:pPr>
      <w:r>
        <w:rPr>
          <w:b/>
          <w:bCs/>
          <w:color w:val="000000"/>
        </w:rPr>
        <w:br/>
      </w:r>
      <w:r>
        <w:rPr>
          <w:b/>
          <w:bCs/>
          <w:color w:val="000000"/>
        </w:rPr>
        <w:br/>
      </w:r>
      <w:r>
        <w:rPr>
          <w:b/>
          <w:bCs/>
          <w:color w:val="000000"/>
        </w:rPr>
        <w:br/>
      </w:r>
    </w:p>
    <w:p w14:paraId="298E82AF" w14:textId="5DB3D21C" w:rsidR="00CD5915" w:rsidRPr="003F1C53"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7D57DF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yone is able to create a website, but registering a domain name for initiatives that aim to rug makes them susceptible to being identified. While it is possible to search for basic information about a website and its owner, the information is often censored due to the site's privacy policies. It is not to imply, however, that if authorities were to become involved, they could not demand their information, so this move bolsters confidence that they may remain.</w:t>
      </w:r>
    </w:p>
    <w:p w14:paraId="61BA9537"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not mistake a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or similar Twitter link for a website.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various options are available) offers a hyperlinked page that allows you to create </w:t>
      </w:r>
      <w:proofErr w:type="spellStart"/>
      <w:r>
        <w:rPr>
          <w:rFonts w:ascii="Times New Roman" w:eastAsia="Times New Roman" w:hAnsi="Times New Roman" w:cs="Times New Roman"/>
          <w:color w:val="000000"/>
          <w:sz w:val="24"/>
          <w:szCs w:val="24"/>
        </w:rPr>
        <w:t>trustlines</w:t>
      </w:r>
      <w:proofErr w:type="spellEnd"/>
      <w:r>
        <w:rPr>
          <w:rFonts w:ascii="Times New Roman" w:eastAsia="Times New Roman" w:hAnsi="Times New Roman" w:cs="Times New Roman"/>
          <w:color w:val="000000"/>
          <w:sz w:val="24"/>
          <w:szCs w:val="24"/>
        </w:rPr>
        <w:t>, purchase or exchange their tokens, and more, but this is NOT a website.</w:t>
      </w:r>
    </w:p>
    <w:p w14:paraId="3BCACA6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3760A4A4" w14:textId="25D06C9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ing the security of a website: A website that handles sensitive information or data should employ Secure Sockets Layer protection (SSL).</w:t>
      </w:r>
    </w:p>
    <w:p w14:paraId="7B478B9F" w14:textId="77777777" w:rsidR="00CE6205"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E6205">
        <w:rPr>
          <w:rFonts w:ascii="Times New Roman" w:eastAsia="Times New Roman" w:hAnsi="Times New Roman" w:cs="Times New Roman"/>
          <w:color w:val="000000"/>
          <w:sz w:val="24"/>
          <w:szCs w:val="24"/>
        </w:rPr>
        <w:t>Please click here for more information on determining whether a website is secure.</w:t>
      </w:r>
    </w:p>
    <w:p w14:paraId="3EBE55E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5C638A2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larmed: the web addresses of many crypto initiatives may not be recognizable.</w:t>
      </w:r>
    </w:p>
    <w:p w14:paraId="3B05ABDC"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valence of </w:t>
      </w:r>
      <w:proofErr w:type="spellStart"/>
      <w:proofErr w:type="gramStart"/>
      <w:r>
        <w:rPr>
          <w:rFonts w:ascii="Times New Roman" w:eastAsia="Times New Roman" w:hAnsi="Times New Roman" w:cs="Times New Roman"/>
          <w:color w:val="000000"/>
          <w:sz w:val="24"/>
          <w:szCs w:val="24"/>
        </w:rPr>
        <w:t>io.cypto</w:t>
      </w:r>
      <w:proofErr w:type="spellEnd"/>
      <w:proofErr w:type="gramEnd"/>
      <w:r>
        <w:rPr>
          <w:rFonts w:ascii="Times New Roman" w:eastAsia="Times New Roman" w:hAnsi="Times New Roman" w:cs="Times New Roman"/>
          <w:color w:val="000000"/>
          <w:sz w:val="24"/>
          <w:szCs w:val="24"/>
        </w:rPr>
        <w:t xml:space="preserve"> and other domain names of a similar nature is growing, but this should not cause alarm.</w:t>
      </w:r>
    </w:p>
    <w:p w14:paraId="60E978A5"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EVER:</w:t>
      </w:r>
    </w:p>
    <w:p w14:paraId="34EB9702" w14:textId="08A4482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information that is not accessible to the general public on websites, forms, and registrations. In order to link your wallet to a website or service, it may be necessary to disclose your XRP wallet's address. Your secret keys are private for a reason; giving them away would be the same as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350FBB6F" w:rsidR="00A84D00" w:rsidRPr="00BE69DD" w:rsidRDefault="00CA1E03" w:rsidP="00BE69DD">
      <w:pPr>
        <w:numPr>
          <w:ilvl w:val="0"/>
          <w:numId w:val="51"/>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True or False: For a REAL project, a crypto web address is required.</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2D74B4F8"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0EF40642" w:rsidR="00A84D00" w:rsidRPr="00BE69DD" w:rsidRDefault="003F1C53"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It is acceptable to use my secret key on a website.</w:t>
      </w:r>
    </w:p>
    <w:p w14:paraId="43D62EED" w14:textId="6140CE84"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True: </w:t>
      </w:r>
      <w:r w:rsidR="003F1C53">
        <w:rPr>
          <w:rFonts w:ascii="Times New Roman" w:eastAsia="Times New Roman" w:hAnsi="Times New Roman" w:cs="Times New Roman"/>
          <w:color w:val="000000"/>
          <w:sz w:val="24"/>
          <w:szCs w:val="24"/>
        </w:rPr>
        <w:t>If they require it to sign you up, it is acceptable.</w:t>
      </w:r>
    </w:p>
    <w:p w14:paraId="0AD31657" w14:textId="2CA1465E"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w:t>
      </w:r>
      <w:r w:rsidR="003F1C53">
        <w:rPr>
          <w:rFonts w:ascii="Times New Roman" w:eastAsia="Times New Roman" w:hAnsi="Times New Roman" w:cs="Times New Roman"/>
          <w:color w:val="000000"/>
          <w:sz w:val="24"/>
          <w:szCs w:val="24"/>
        </w:rPr>
        <w:t xml:space="preserve">NEVER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provide information that is not publicly available</w:t>
      </w:r>
    </w:p>
    <w:p w14:paraId="5F0CABB8" w14:textId="08BA0CC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0424A0D1" w14:textId="449BF46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3F1C53">
        <w:rPr>
          <w:rFonts w:ascii="Times New Roman" w:eastAsia="Times New Roman" w:hAnsi="Times New Roman" w:cs="Times New Roman"/>
          <w:b/>
          <w:bCs/>
          <w:color w:val="000000"/>
          <w:sz w:val="24"/>
          <w:szCs w:val="24"/>
        </w:rPr>
        <w:t xml:space="preserve">NEVER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provide information that is not publicly available</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433F7CC0" w14:textId="77777777" w:rsidR="00CA1E03" w:rsidRDefault="00CA1E03" w:rsidP="00BE69DD">
      <w:pPr>
        <w:spacing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xml:space="preserve"> is when a project's team introduces themselves to the public. Knowing that there are genuine people behind a genuine initiative and that they are willing to put their identities (and reputations) on the line fosters trust in the project and is typically a vote of confidence.</w:t>
      </w:r>
    </w:p>
    <w:p w14:paraId="2A5D7DB6" w14:textId="75A19F26" w:rsidR="005F6136" w:rsidRPr="00BE69DD" w:rsidRDefault="00CA1E03" w:rsidP="00BE69DD">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 xml:space="preserve"> is the abbreviation for Document-Of-X, or dox. Where 'x' represents any individual, organization, or thing that may be </w:t>
      </w:r>
      <w:proofErr w:type="spellStart"/>
      <w:r>
        <w:rPr>
          <w:rFonts w:ascii="Times New Roman" w:eastAsia="Times New Roman" w:hAnsi="Times New Roman" w:cs="Times New Roman"/>
          <w:color w:val="000000"/>
          <w:sz w:val="24"/>
          <w:szCs w:val="24"/>
        </w:rPr>
        <w:t>Doxable</w:t>
      </w:r>
      <w:proofErr w:type="spellEnd"/>
      <w:r>
        <w:rPr>
          <w:rFonts w:ascii="Times New Roman" w:eastAsia="Times New Roman" w:hAnsi="Times New Roman" w:cs="Times New Roman"/>
          <w:color w:val="000000"/>
          <w:sz w:val="24"/>
          <w:szCs w:val="24"/>
        </w:rPr>
        <w:t>.</w:t>
      </w:r>
    </w:p>
    <w:p w14:paraId="4E5C8BE4" w14:textId="77777777" w:rsidR="00CA1E03" w:rsidRDefault="005F6136" w:rsidP="00BE69DD">
      <w:pPr>
        <w:spacing w:after="0"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A1E03">
        <w:rPr>
          <w:rFonts w:ascii="Times New Roman" w:eastAsia="Times New Roman" w:hAnsi="Times New Roman" w:cs="Times New Roman"/>
          <w:color w:val="000000"/>
          <w:sz w:val="24"/>
          <w:szCs w:val="24"/>
        </w:rPr>
        <w:t>Anonymous is inadequate. When investing in a project, you are investing in people.</w:t>
      </w:r>
    </w:p>
    <w:p w14:paraId="035D5155"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p>
    <w:p w14:paraId="75C113F2"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ution is advised: a website claiming Lauren as the program's creator, Dave as the director of marketing, Devon as the visual artist, and Mario as the chief financial officer is meaningless.</w:t>
      </w:r>
    </w:p>
    <w:p w14:paraId="792F49BF"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are you anticipating from a Team </w:t>
      </w: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w:t>
      </w:r>
    </w:p>
    <w:p w14:paraId="2DC49C76" w14:textId="60BD7336"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ou need full names, locations, and as much information as possible regarding their roles.</w:t>
      </w:r>
    </w:p>
    <w:p w14:paraId="76780D24"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the project includes a link to their personal Twitter profiles (if they have one), it is a step in the right direction, but it would be much more effective if they also included a link to their professional LinkedIn profiles. However, it would be preferable if they could supply a </w:t>
      </w:r>
      <w:proofErr w:type="spellStart"/>
      <w:r>
        <w:rPr>
          <w:rFonts w:ascii="Times New Roman" w:eastAsia="Times New Roman" w:hAnsi="Times New Roman" w:cs="Times New Roman"/>
          <w:color w:val="000000"/>
          <w:sz w:val="24"/>
          <w:szCs w:val="24"/>
        </w:rPr>
        <w:t>GlobalID</w:t>
      </w:r>
      <w:proofErr w:type="spellEnd"/>
      <w:r>
        <w:rPr>
          <w:rFonts w:ascii="Times New Roman" w:eastAsia="Times New Roman" w:hAnsi="Times New Roman" w:cs="Times New Roman"/>
          <w:color w:val="000000"/>
          <w:sz w:val="24"/>
          <w:szCs w:val="24"/>
        </w:rPr>
        <w:t xml:space="preserve"> username or link. This will provide you with access to reliable, fully-verified information and go a long way toward establishing their identity.</w:t>
      </w:r>
    </w:p>
    <w:p w14:paraId="5548C682" w14:textId="239D3315" w:rsidR="005F6136" w:rsidRPr="00BE69DD" w:rsidRDefault="00CA1E03" w:rsidP="00BE69D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t xml:space="preserve">KYC, or Know Your Customer, is a measure utilized by a variety of </w:t>
      </w:r>
      <w:proofErr w:type="spellStart"/>
      <w:r>
        <w:rPr>
          <w:rFonts w:ascii="Times New Roman" w:eastAsia="Times New Roman" w:hAnsi="Times New Roman" w:cs="Times New Roman"/>
          <w:color w:val="000000"/>
          <w:sz w:val="24"/>
          <w:szCs w:val="24"/>
        </w:rPr>
        <w:t>Cex'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x's</w:t>
      </w:r>
      <w:proofErr w:type="spellEnd"/>
      <w:r>
        <w:rPr>
          <w:rFonts w:ascii="Times New Roman" w:eastAsia="Times New Roman" w:hAnsi="Times New Roman" w:cs="Times New Roman"/>
          <w:color w:val="000000"/>
          <w:sz w:val="24"/>
          <w:szCs w:val="24"/>
        </w:rPr>
        <w:t xml:space="preserve">, and platforms that facilitate the issuance of new projects/tokens. The absence of Know Your Customer (KYC) </w:t>
      </w:r>
      <w:r>
        <w:rPr>
          <w:rFonts w:ascii="Times New Roman" w:eastAsia="Times New Roman" w:hAnsi="Times New Roman" w:cs="Times New Roman"/>
          <w:color w:val="000000"/>
          <w:sz w:val="24"/>
          <w:szCs w:val="24"/>
        </w:rPr>
        <w:lastRenderedPageBreak/>
        <w:t>should serve as a red flag, as it would make reporting criminal activity to authorities significantly more difficult.</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lastRenderedPageBreak/>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t>
      </w:r>
      <w:r w:rsidRPr="00BE69DD">
        <w:rPr>
          <w:rFonts w:ascii="Times New Roman" w:eastAsia="Times New Roman" w:hAnsi="Times New Roman" w:cs="Times New Roman"/>
          <w:color w:val="000000"/>
          <w:sz w:val="24"/>
          <w:szCs w:val="24"/>
        </w:rPr>
        <w:lastRenderedPageBreak/>
        <w:t>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lastRenderedPageBreak/>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lastRenderedPageBreak/>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lastRenderedPageBreak/>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8946E0"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CA1E03"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CA1E03"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CA1E03"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CA1E03"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CA1E03"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CA1E03"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CA1E03"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CA1E03"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CA1E03"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CA1E03"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CA1E03"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CA1E03"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CA1E03"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CA1E03"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CA1E03"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CA1E03"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CA1E03"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CA1E03"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CA1E03"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CA1E03"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CA1E03"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CA1E03"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CA1E03"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CA1E03"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CA1E03"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CA1E03"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CA1E03"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CA1E03"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CA1E03"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CA1E03"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CA1E03"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CA1E03"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CA1E03"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CA1E03"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CA1E03"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CA1E03"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CA1E03"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CA1E03"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CA1E03"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CA1E03"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CA1E03"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CA1E03"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CA1E03"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CA1E03"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CA1E03"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CA1E03"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CA1E03"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CA1E03"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CA1E03"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CA1E03"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CA1E03"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CA1E03"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CA1E03"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CA1E03"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CA1E03"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CA1E03"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CA1E03"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CA1E03"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CA1E03"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CA1E03"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CA1E03"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CA1E03"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CA1E03"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CA1E03"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CA1E03"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tqgFAA97Otg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3F1C53"/>
    <w:rsid w:val="004041A6"/>
    <w:rsid w:val="0042748B"/>
    <w:rsid w:val="00432285"/>
    <w:rsid w:val="00460B94"/>
    <w:rsid w:val="00473BBC"/>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A1E03"/>
    <w:rsid w:val="00CC4CA6"/>
    <w:rsid w:val="00CD5915"/>
    <w:rsid w:val="00CE42A7"/>
    <w:rsid w:val="00CE6205"/>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131</Pages>
  <Words>17599</Words>
  <Characters>100318</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06</cp:revision>
  <dcterms:created xsi:type="dcterms:W3CDTF">2022-07-24T11:27:00Z</dcterms:created>
  <dcterms:modified xsi:type="dcterms:W3CDTF">2022-07-27T07:07:00Z</dcterms:modified>
</cp:coreProperties>
</file>